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B77D2" w14:textId="77777777" w:rsidR="007555E5" w:rsidRDefault="007555E5">
      <w:r>
        <w:br w:type="page"/>
      </w:r>
    </w:p>
    <w:p w14:paraId="4325AF8E" w14:textId="20E938C5" w:rsidR="002B1C03" w:rsidRDefault="00D11EFA" w:rsidP="00822697">
      <w:pPr>
        <w:jc w:val="right"/>
        <w:sectPr w:rsidR="002B1C03" w:rsidSect="002B1C0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lastRenderedPageBreak/>
        <w:drawing>
          <wp:inline distT="0" distB="0" distL="0" distR="0" wp14:anchorId="1BDE8C28" wp14:editId="2DB99216">
            <wp:extent cx="5943600" cy="5932805"/>
            <wp:effectExtent l="0" t="0" r="0" b="0"/>
            <wp:docPr id="27" name="Picture 27" descr="Chart, sunburst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Chart, sunburst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32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948D7">
        <w:br/>
      </w:r>
      <w:r w:rsidR="00265F40">
        <w:rPr>
          <w:noProof/>
        </w:rPr>
        <w:lastRenderedPageBreak/>
        <w:drawing>
          <wp:inline distT="0" distB="0" distL="0" distR="0" wp14:anchorId="58AD53D6" wp14:editId="260CA270">
            <wp:extent cx="5487670" cy="8229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767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17D55">
        <w:rPr>
          <w:noProof/>
        </w:rPr>
        <w:lastRenderedPageBreak/>
        <w:drawing>
          <wp:inline distT="0" distB="0" distL="0" distR="0" wp14:anchorId="77AE281A" wp14:editId="01D50E09">
            <wp:extent cx="5483225" cy="822960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322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17D55">
        <w:rPr>
          <w:noProof/>
        </w:rPr>
        <w:lastRenderedPageBreak/>
        <w:drawing>
          <wp:inline distT="0" distB="0" distL="0" distR="0" wp14:anchorId="7EFA3043" wp14:editId="1D5B5DBD">
            <wp:extent cx="5722620" cy="80822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808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17D55">
        <w:rPr>
          <w:noProof/>
        </w:rPr>
        <w:lastRenderedPageBreak/>
        <w:drawing>
          <wp:inline distT="0" distB="0" distL="0" distR="0" wp14:anchorId="46695128" wp14:editId="3B5172F1">
            <wp:extent cx="5943600" cy="7302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0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0AA41A" w14:textId="77777777" w:rsidR="002B1C03" w:rsidRDefault="00717D55" w:rsidP="00822697">
      <w:pPr>
        <w:jc w:val="right"/>
        <w:sectPr w:rsidR="002B1C03" w:rsidSect="002B1C03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lastRenderedPageBreak/>
        <w:drawing>
          <wp:inline distT="0" distB="0" distL="0" distR="0" wp14:anchorId="172C810A" wp14:editId="36346B10">
            <wp:extent cx="8499238" cy="470999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22352" cy="4722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15FAC" w14:textId="77777777" w:rsidR="002B1C03" w:rsidRDefault="006D19C6" w:rsidP="00822697">
      <w:pPr>
        <w:jc w:val="right"/>
      </w:pPr>
      <w:r>
        <w:rPr>
          <w:noProof/>
        </w:rPr>
        <w:lastRenderedPageBreak/>
        <w:drawing>
          <wp:inline distT="0" distB="0" distL="0" distR="0" wp14:anchorId="01963DC2" wp14:editId="619315DC">
            <wp:extent cx="8270543" cy="583797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10277" cy="586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1DB5F74" wp14:editId="22757CFB">
            <wp:extent cx="8133347" cy="5260607"/>
            <wp:effectExtent l="0" t="0" r="127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43643" cy="5267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A743760" wp14:editId="1B9A7732">
            <wp:extent cx="8181474" cy="5803078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2531" cy="5810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B1C03">
        <w:br w:type="page"/>
      </w:r>
    </w:p>
    <w:p w14:paraId="1900011B" w14:textId="77777777" w:rsidR="002B1C03" w:rsidRDefault="002B1C03" w:rsidP="00822697">
      <w:pPr>
        <w:jc w:val="right"/>
        <w:sectPr w:rsidR="002B1C03" w:rsidSect="002B1C03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C7BB73E" w14:textId="77777777" w:rsidR="002B1C03" w:rsidRDefault="006D19C6" w:rsidP="00822697">
      <w:pPr>
        <w:jc w:val="right"/>
        <w:sectPr w:rsidR="002B1C03" w:rsidSect="002B1C0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lastRenderedPageBreak/>
        <w:drawing>
          <wp:inline distT="0" distB="0" distL="0" distR="0" wp14:anchorId="19090F16" wp14:editId="19B7FFB0">
            <wp:extent cx="5855335" cy="8229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533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465737" w14:textId="77777777" w:rsidR="00187143" w:rsidRDefault="006D19C6" w:rsidP="00822697">
      <w:pPr>
        <w:jc w:val="right"/>
        <w:sectPr w:rsidR="00187143" w:rsidSect="002B1C03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lastRenderedPageBreak/>
        <w:drawing>
          <wp:inline distT="0" distB="0" distL="0" distR="0" wp14:anchorId="06B9FB17" wp14:editId="29EEF5AA">
            <wp:extent cx="8181547" cy="577515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86791" cy="5778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4F4AB02" wp14:editId="05D1B5DD">
            <wp:extent cx="8133347" cy="5741135"/>
            <wp:effectExtent l="0" t="0" r="127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40191" cy="5745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62504">
        <w:rPr>
          <w:noProof/>
        </w:rPr>
        <w:lastRenderedPageBreak/>
        <w:drawing>
          <wp:inline distT="0" distB="0" distL="0" distR="0" wp14:anchorId="26180E93" wp14:editId="5B899F85">
            <wp:extent cx="8181474" cy="5775107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5288" cy="5784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62504">
        <w:rPr>
          <w:noProof/>
        </w:rPr>
        <w:lastRenderedPageBreak/>
        <w:drawing>
          <wp:inline distT="0" distB="0" distL="0" distR="0" wp14:anchorId="139B4945" wp14:editId="1B7EA2FA">
            <wp:extent cx="7727909" cy="5967663"/>
            <wp:effectExtent l="0" t="0" r="698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37432" cy="5975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62504">
        <w:rPr>
          <w:noProof/>
        </w:rPr>
        <w:lastRenderedPageBreak/>
        <w:drawing>
          <wp:inline distT="0" distB="0" distL="0" distR="0" wp14:anchorId="65B2DB86" wp14:editId="47A2CF99">
            <wp:extent cx="8013032" cy="6187841"/>
            <wp:effectExtent l="0" t="0" r="762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24819" cy="6196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F5EB1">
        <w:rPr>
          <w:noProof/>
        </w:rPr>
        <w:lastRenderedPageBreak/>
        <w:drawing>
          <wp:inline distT="0" distB="0" distL="0" distR="0" wp14:anchorId="6F52BFA9" wp14:editId="3C2D1ADE">
            <wp:extent cx="7844589" cy="6057766"/>
            <wp:effectExtent l="0" t="0" r="4445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54632" cy="6065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F5EB1">
        <w:rPr>
          <w:noProof/>
        </w:rPr>
        <w:lastRenderedPageBreak/>
        <w:drawing>
          <wp:inline distT="0" distB="0" distL="0" distR="0" wp14:anchorId="33EA2304" wp14:editId="1582BC9D">
            <wp:extent cx="8133347" cy="5754169"/>
            <wp:effectExtent l="0" t="0" r="127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39312" cy="5758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F5EB1">
        <w:rPr>
          <w:noProof/>
        </w:rPr>
        <w:lastRenderedPageBreak/>
        <w:drawing>
          <wp:inline distT="0" distB="0" distL="0" distR="0" wp14:anchorId="03060BDB" wp14:editId="4E2864B0">
            <wp:extent cx="8133347" cy="5754169"/>
            <wp:effectExtent l="0" t="0" r="127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43210" cy="57611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F5EB1">
        <w:rPr>
          <w:noProof/>
        </w:rPr>
        <w:lastRenderedPageBreak/>
        <w:drawing>
          <wp:inline distT="0" distB="0" distL="0" distR="0" wp14:anchorId="511A8605" wp14:editId="260D8BE3">
            <wp:extent cx="7916779" cy="6113513"/>
            <wp:effectExtent l="0" t="0" r="8255" b="190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4227" cy="6119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F5EB1">
        <w:rPr>
          <w:noProof/>
        </w:rPr>
        <w:lastRenderedPageBreak/>
        <w:drawing>
          <wp:inline distT="0" distB="0" distL="0" distR="0" wp14:anchorId="5A3BC985" wp14:editId="47D51F85">
            <wp:extent cx="7868653" cy="6076349"/>
            <wp:effectExtent l="0" t="0" r="0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78620" cy="6084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B1C03">
        <w:rPr>
          <w:noProof/>
        </w:rPr>
        <w:lastRenderedPageBreak/>
        <w:drawing>
          <wp:inline distT="0" distB="0" distL="0" distR="0" wp14:anchorId="44EF6F7D" wp14:editId="1C2D2756">
            <wp:extent cx="8061158" cy="5703097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0826" cy="5709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B1C03">
        <w:rPr>
          <w:noProof/>
        </w:rPr>
        <w:lastRenderedPageBreak/>
        <w:drawing>
          <wp:inline distT="0" distB="0" distL="0" distR="0" wp14:anchorId="3188E40B" wp14:editId="404909D1">
            <wp:extent cx="8109284" cy="5698158"/>
            <wp:effectExtent l="0" t="0" r="635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14102" cy="5701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B1C03">
        <w:rPr>
          <w:noProof/>
        </w:rPr>
        <w:lastRenderedPageBreak/>
        <w:drawing>
          <wp:inline distT="0" distB="0" distL="0" distR="0" wp14:anchorId="2320F57B" wp14:editId="511DA57D">
            <wp:extent cx="8085221" cy="5622511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8021" cy="56314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0649E4" w14:textId="3C01BAC8" w:rsidR="00187143" w:rsidRDefault="00187143" w:rsidP="00822697">
      <w:pPr>
        <w:jc w:val="right"/>
        <w:sectPr w:rsidR="00187143" w:rsidSect="0018714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lastRenderedPageBreak/>
        <w:drawing>
          <wp:inline distT="0" distB="0" distL="0" distR="0" wp14:anchorId="29677189" wp14:editId="1F183333">
            <wp:extent cx="5911702" cy="4607464"/>
            <wp:effectExtent l="0" t="0" r="0" b="31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0925" cy="4638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B1C03">
        <w:rPr>
          <w:noProof/>
        </w:rPr>
        <w:drawing>
          <wp:inline distT="0" distB="0" distL="0" distR="0" wp14:anchorId="427BFE60" wp14:editId="30B8A90D">
            <wp:extent cx="6087234" cy="3372042"/>
            <wp:effectExtent l="0" t="0" r="889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1338" cy="3396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C77C1" w14:textId="00F60F53" w:rsidR="000E7934" w:rsidRDefault="000E7934" w:rsidP="00822697">
      <w:pPr>
        <w:jc w:val="right"/>
      </w:pPr>
    </w:p>
    <w:sectPr w:rsidR="000E7934" w:rsidSect="002B1C0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DU0NrAwNTI3NjJR0lEKTi0uzszPAykwqgUAyb2qTiwAAAA="/>
  </w:docVars>
  <w:rsids>
    <w:rsidRoot w:val="00265F40"/>
    <w:rsid w:val="00015DA3"/>
    <w:rsid w:val="000E7934"/>
    <w:rsid w:val="00187143"/>
    <w:rsid w:val="00265F40"/>
    <w:rsid w:val="002B1C03"/>
    <w:rsid w:val="003B281C"/>
    <w:rsid w:val="004473C4"/>
    <w:rsid w:val="005948D7"/>
    <w:rsid w:val="00662504"/>
    <w:rsid w:val="006C7A71"/>
    <w:rsid w:val="006D19C6"/>
    <w:rsid w:val="00717D55"/>
    <w:rsid w:val="007555E5"/>
    <w:rsid w:val="007C2F54"/>
    <w:rsid w:val="00822697"/>
    <w:rsid w:val="00825EF5"/>
    <w:rsid w:val="008379AE"/>
    <w:rsid w:val="008B5E65"/>
    <w:rsid w:val="00A70CBF"/>
    <w:rsid w:val="00AD6E9A"/>
    <w:rsid w:val="00B024D4"/>
    <w:rsid w:val="00D11EFA"/>
    <w:rsid w:val="00DF5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83F14"/>
  <w15:chartTrackingRefBased/>
  <w15:docId w15:val="{87F537F9-9020-4ACC-A6F7-DA78858FA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jpe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jpe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jpe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jpe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jpe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jpeg"/><Relationship Id="rId22" Type="http://schemas.openxmlformats.org/officeDocument/2006/relationships/image" Target="media/image19.jpeg"/><Relationship Id="rId27" Type="http://schemas.openxmlformats.org/officeDocument/2006/relationships/image" Target="media/image24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6</Pages>
  <Words>5</Words>
  <Characters>32</Characters>
  <Application>Microsoft Office Word</Application>
  <DocSecurity>0</DocSecurity>
  <Lines>1</Lines>
  <Paragraphs>1</Paragraphs>
  <ScaleCrop>false</ScaleCrop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HOANG ANH</dc:creator>
  <cp:keywords/>
  <dc:description/>
  <cp:lastModifiedBy>LE HOANG ANH</cp:lastModifiedBy>
  <cp:revision>25</cp:revision>
  <dcterms:created xsi:type="dcterms:W3CDTF">2021-07-17T08:45:00Z</dcterms:created>
  <dcterms:modified xsi:type="dcterms:W3CDTF">2021-10-11T11:55:00Z</dcterms:modified>
</cp:coreProperties>
</file>